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1D78D" w14:textId="77777777" w:rsidR="0007259B" w:rsidRPr="001F773A" w:rsidRDefault="00594A58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51D7A8" wp14:editId="2B51D7A9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4445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51D7CF" w14:textId="77777777"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51D7A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" filled="f" stroked="f">
                <v:textbox>
                  <w:txbxContent>
                    <w:p w14:paraId="2B51D7CF" w14:textId="77777777" w:rsidR="009A37FB" w:rsidRDefault="009A37FB"/>
                  </w:txbxContent>
                </v:textbox>
              </v:shape>
            </w:pict>
          </mc:Fallback>
        </mc:AlternateConten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51D7AA" wp14:editId="2B51D7AB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4445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51D7D0" w14:textId="77777777"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B51D7D1" w14:textId="77777777"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51D7AA"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" filled="f" stroked="f">
                <v:textbox>
                  <w:txbxContent>
                    <w:p w14:paraId="2B51D7D0" w14:textId="77777777"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B51D7D1" w14:textId="77777777" w:rsidR="0007259B" w:rsidRDefault="0007259B" w:rsidP="0007259B"/>
                  </w:txbxContent>
                </v:textbox>
              </v:shape>
            </w:pict>
          </mc:Fallback>
        </mc:AlternateConten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14:paraId="2B51D78E" w14:textId="58D22AAE"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C178B1">
        <w:rPr>
          <w:rFonts w:ascii="Arial" w:hAnsi="Arial" w:cs="Arial"/>
          <w:b/>
          <w:sz w:val="24"/>
          <w:szCs w:val="24"/>
        </w:rPr>
        <w:t xml:space="preserve"> </w:t>
      </w:r>
    </w:p>
    <w:p w14:paraId="2B51D78F" w14:textId="77777777"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14:paraId="2B51D790" w14:textId="77777777"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14:paraId="2B51D791" w14:textId="2F7D8798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C64AE9">
        <w:rPr>
          <w:rFonts w:ascii="Arial" w:hAnsi="Arial" w:cs="Arial"/>
          <w:b/>
          <w:sz w:val="24"/>
          <w:szCs w:val="24"/>
        </w:rPr>
        <w:t xml:space="preserve">v </w:t>
      </w:r>
      <w:r w:rsidR="00C0061C">
        <w:rPr>
          <w:rFonts w:ascii="Arial" w:hAnsi="Arial" w:cs="Arial"/>
          <w:b/>
          <w:sz w:val="24"/>
          <w:szCs w:val="24"/>
        </w:rPr>
        <w:t>Estoniji</w:t>
      </w:r>
      <w:r w:rsidR="003B4134">
        <w:rPr>
          <w:rFonts w:ascii="Arial" w:hAnsi="Arial" w:cs="Arial"/>
          <w:b/>
          <w:sz w:val="24"/>
          <w:szCs w:val="24"/>
        </w:rPr>
        <w:t>.</w:t>
      </w:r>
    </w:p>
    <w:p w14:paraId="2B51D792" w14:textId="77777777" w:rsidR="001D356E" w:rsidRPr="00466B17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466B17">
        <w:rPr>
          <w:rFonts w:ascii="Arial" w:hAnsi="Arial" w:cs="Arial"/>
          <w:sz w:val="24"/>
          <w:szCs w:val="24"/>
        </w:rPr>
        <w:t xml:space="preserve">S podpisom soglašam, da bom </w:t>
      </w:r>
      <w:r w:rsidRPr="0030191D">
        <w:rPr>
          <w:rFonts w:ascii="Arial" w:hAnsi="Arial" w:cs="Arial"/>
          <w:b/>
          <w:sz w:val="24"/>
          <w:szCs w:val="24"/>
        </w:rPr>
        <w:t>v primeru neopravičene odpovedi, povrnil nastale</w:t>
      </w:r>
      <w:r w:rsidR="0030191D">
        <w:rPr>
          <w:rFonts w:ascii="Arial" w:hAnsi="Arial" w:cs="Arial"/>
          <w:b/>
          <w:sz w:val="24"/>
          <w:szCs w:val="24"/>
        </w:rPr>
        <w:t xml:space="preserve"> </w:t>
      </w:r>
      <w:r w:rsidR="0030191D" w:rsidRPr="0030191D">
        <w:rPr>
          <w:rFonts w:ascii="Arial" w:hAnsi="Arial" w:cs="Arial"/>
          <w:b/>
          <w:sz w:val="24"/>
          <w:szCs w:val="24"/>
        </w:rPr>
        <w:t>stroške</w:t>
      </w:r>
      <w:r w:rsidR="0030191D">
        <w:rPr>
          <w:rFonts w:ascii="Arial" w:hAnsi="Arial" w:cs="Arial"/>
          <w:b/>
          <w:sz w:val="24"/>
          <w:szCs w:val="24"/>
        </w:rPr>
        <w:t>.</w:t>
      </w:r>
      <w:r w:rsidRPr="00466B17">
        <w:rPr>
          <w:rFonts w:ascii="Arial" w:hAnsi="Arial" w:cs="Arial"/>
          <w:sz w:val="24"/>
          <w:szCs w:val="24"/>
        </w:rPr>
        <w:t xml:space="preserve"> </w:t>
      </w:r>
    </w:p>
    <w:p w14:paraId="2B51D793" w14:textId="77777777" w:rsidR="00895EAB" w:rsidRPr="002E7A76" w:rsidRDefault="00895EAB" w:rsidP="00895EAB">
      <w:pPr>
        <w:rPr>
          <w:rFonts w:ascii="Arial" w:hAnsi="Arial" w:cs="Arial"/>
          <w:sz w:val="24"/>
          <w:szCs w:val="24"/>
        </w:rPr>
      </w:pPr>
      <w:r w:rsidRPr="002E7A76">
        <w:rPr>
          <w:rFonts w:ascii="Arial" w:hAnsi="Arial" w:cs="Arial"/>
          <w:b/>
          <w:sz w:val="24"/>
          <w:szCs w:val="24"/>
        </w:rPr>
        <w:t>Seznanjen sem</w:t>
      </w:r>
      <w:r w:rsidRPr="002E7A76">
        <w:rPr>
          <w:rFonts w:ascii="Arial" w:hAnsi="Arial" w:cs="Arial"/>
          <w:sz w:val="24"/>
          <w:szCs w:val="24"/>
        </w:rPr>
        <w:t xml:space="preserve">, da se bodo za namen projekta </w:t>
      </w:r>
      <w:r w:rsidRPr="002E7A76">
        <w:rPr>
          <w:rFonts w:ascii="Arial" w:hAnsi="Arial" w:cs="Arial"/>
          <w:b/>
          <w:sz w:val="24"/>
          <w:szCs w:val="24"/>
        </w:rPr>
        <w:t>obdelovali tudi osebni podatki mojega otroka</w:t>
      </w:r>
      <w:r w:rsidRPr="002E7A76">
        <w:rPr>
          <w:rFonts w:ascii="Arial" w:hAnsi="Arial" w:cs="Arial"/>
          <w:sz w:val="24"/>
          <w:szCs w:val="24"/>
        </w:rPr>
        <w:t>, ki so potrebni za izvedbo učnega sporazuma in spremljajočih aktivnosti, kamor sodi tudi obdelava osebni</w:t>
      </w:r>
      <w:r w:rsidR="0030191D" w:rsidRPr="002E7A76">
        <w:rPr>
          <w:rFonts w:ascii="Arial" w:hAnsi="Arial" w:cs="Arial"/>
          <w:sz w:val="24"/>
          <w:szCs w:val="24"/>
        </w:rPr>
        <w:t xml:space="preserve">h podatkov otroka za namen </w:t>
      </w:r>
      <w:r w:rsidRPr="002E7A76">
        <w:rPr>
          <w:rFonts w:ascii="Arial" w:hAnsi="Arial" w:cs="Arial"/>
          <w:sz w:val="24"/>
          <w:szCs w:val="24"/>
        </w:rPr>
        <w:t>izvedbe potovanja in bivanja (nakup letalske karte, organizacija drugih prevozov, nastanitve ipd.) - vključno z objavo rezultatov/izdelkov otroka (objavo fotografij s projekta na spletni strani, v šolskih publikacijah, na razstavah ipd. in sodelovanjem dijaka z različnimi mediji in institucijami v okviru projekta.</w:t>
      </w:r>
    </w:p>
    <w:p w14:paraId="2B51D794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14:paraId="2B51D795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14:paraId="2B51D796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14:paraId="2B51D797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mama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e-mail: ______________________</w:t>
      </w:r>
    </w:p>
    <w:p w14:paraId="2B51D798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oče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        e-mail: ______________________</w:t>
      </w:r>
    </w:p>
    <w:p w14:paraId="2B51D799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9A" w14:textId="77777777"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14:paraId="2B51D79B" w14:textId="77777777"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9C" w14:textId="77777777"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9D" w14:textId="77777777" w:rsidR="0083679A" w:rsidRP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FE4430">
        <w:rPr>
          <w:rFonts w:ascii="Arial" w:hAnsi="Arial" w:cs="Arial"/>
          <w:sz w:val="24"/>
          <w:szCs w:val="24"/>
        </w:rPr>
        <w:t xml:space="preserve">obdobje </w:t>
      </w:r>
      <w:r w:rsidR="00D5664E"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14:paraId="2B51D79E" w14:textId="77777777"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B51D79F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B51D7A0" w14:textId="77777777"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2B51D7A1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A2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B51D7A3" w14:textId="77777777"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14:paraId="2B51D7A4" w14:textId="77777777"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B51D7A5" w14:textId="77777777"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14:paraId="2B51D7A6" w14:textId="77777777"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2B51D7A7" w14:textId="77777777" w:rsidR="00895EAB" w:rsidRDefault="00895EAB" w:rsidP="00895EAB">
      <w:pPr>
        <w:jc w:val="both"/>
        <w:rPr>
          <w:rFonts w:ascii="Arial" w:hAnsi="Arial" w:cs="Arial"/>
        </w:rPr>
      </w:pPr>
    </w:p>
    <w:p w14:paraId="682565C4" w14:textId="7DBE11D3" w:rsidR="00554829" w:rsidRPr="00554829" w:rsidRDefault="00554829" w:rsidP="00554829">
      <w:pPr>
        <w:tabs>
          <w:tab w:val="left" w:pos="8434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554829" w:rsidRPr="00554829" w:rsidSect="00260C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DED29F" w14:textId="77777777" w:rsidR="00AA09F8" w:rsidRDefault="00AA09F8" w:rsidP="00363D35">
      <w:pPr>
        <w:spacing w:after="0" w:line="240" w:lineRule="auto"/>
      </w:pPr>
      <w:r>
        <w:separator/>
      </w:r>
    </w:p>
  </w:endnote>
  <w:endnote w:type="continuationSeparator" w:id="0">
    <w:p w14:paraId="2B4065A5" w14:textId="77777777" w:rsidR="00AA09F8" w:rsidRDefault="00AA09F8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7101D" w14:textId="77777777" w:rsidR="00943D75" w:rsidRDefault="00943D75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2" w14:textId="77777777" w:rsidR="009A37FB" w:rsidRDefault="009A37FB">
    <w:pPr>
      <w:pStyle w:val="Noga"/>
      <w:jc w:val="center"/>
    </w:pPr>
  </w:p>
  <w:p w14:paraId="2B51D7B3" w14:textId="77777777" w:rsidR="009A37FB" w:rsidRPr="00BD2A2C" w:rsidRDefault="0000000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2B51D7B4" w14:textId="77777777" w:rsidR="009A37FB" w:rsidRDefault="009A37FB" w:rsidP="006802F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68300683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64311C67" w14:textId="43F283A2" w:rsidR="00554829" w:rsidRDefault="00554829">
            <w:pPr>
              <w:pStyle w:val="Noga"/>
            </w:pPr>
            <w:r w:rsidRPr="00554829">
              <w:t xml:space="preserve">Stran </w:t>
            </w:r>
            <w:r w:rsidRPr="00554829">
              <w:rPr>
                <w:sz w:val="24"/>
                <w:szCs w:val="24"/>
              </w:rPr>
              <w:fldChar w:fldCharType="begin"/>
            </w:r>
            <w:r w:rsidRPr="00554829">
              <w:instrText xml:space="preserve"> PAGE </w:instrText>
            </w:r>
            <w:r w:rsidRPr="00554829">
              <w:rPr>
                <w:sz w:val="24"/>
                <w:szCs w:val="24"/>
              </w:rPr>
              <w:fldChar w:fldCharType="separate"/>
            </w:r>
            <w:r w:rsidRPr="00554829">
              <w:rPr>
                <w:noProof/>
              </w:rPr>
              <w:t>2</w:t>
            </w:r>
            <w:r w:rsidRPr="00554829">
              <w:rPr>
                <w:sz w:val="24"/>
                <w:szCs w:val="24"/>
              </w:rPr>
              <w:fldChar w:fldCharType="end"/>
            </w:r>
            <w:r w:rsidRPr="00554829">
              <w:t xml:space="preserve"> od </w:t>
            </w:r>
            <w:fldSimple w:instr=" NUMPAGES  ">
              <w:r w:rsidRPr="00554829">
                <w:rPr>
                  <w:noProof/>
                </w:rPr>
                <w:t>2</w:t>
              </w:r>
            </w:fldSimple>
            <w:r w:rsidRPr="00554829">
              <w:rPr>
                <w:sz w:val="24"/>
                <w:szCs w:val="24"/>
              </w:rPr>
              <w:t xml:space="preserve">                                                                                              </w:t>
            </w:r>
            <w:r w:rsidR="00CB04BC">
              <w:rPr>
                <w:sz w:val="24"/>
                <w:szCs w:val="24"/>
              </w:rPr>
              <w:t xml:space="preserve">             </w:t>
            </w:r>
            <w:r w:rsidRPr="00554829">
              <w:rPr>
                <w:sz w:val="24"/>
                <w:szCs w:val="24"/>
              </w:rPr>
              <w:t>Obr_</w:t>
            </w:r>
            <w:r>
              <w:rPr>
                <w:sz w:val="24"/>
                <w:szCs w:val="24"/>
              </w:rPr>
              <w:t>Soglasje</w:t>
            </w:r>
            <w:r w:rsidR="00CB04BC">
              <w:rPr>
                <w:sz w:val="24"/>
                <w:szCs w:val="24"/>
              </w:rPr>
              <w:t xml:space="preserve"> staršev</w:t>
            </w:r>
            <w:r w:rsidRPr="00554829">
              <w:rPr>
                <w:sz w:val="24"/>
                <w:szCs w:val="24"/>
              </w:rPr>
              <w:t>_28-05-2026(1)</w:t>
            </w:r>
          </w:p>
        </w:sdtContent>
      </w:sdt>
    </w:sdtContent>
  </w:sdt>
  <w:p w14:paraId="2B51D7BB" w14:textId="77777777"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605DC" w14:textId="77777777" w:rsidR="00AA09F8" w:rsidRDefault="00AA09F8" w:rsidP="00363D35">
      <w:pPr>
        <w:spacing w:after="0" w:line="240" w:lineRule="auto"/>
      </w:pPr>
      <w:r>
        <w:separator/>
      </w:r>
    </w:p>
  </w:footnote>
  <w:footnote w:type="continuationSeparator" w:id="0">
    <w:p w14:paraId="4327AC79" w14:textId="77777777" w:rsidR="00AA09F8" w:rsidRDefault="00AA09F8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0" w14:textId="77777777" w:rsidR="009A37FB" w:rsidRDefault="00000000">
    <w:pPr>
      <w:pStyle w:val="Glava"/>
    </w:pPr>
    <w:r>
      <w:rPr>
        <w:noProof/>
        <w:lang w:eastAsia="sl-SI"/>
      </w:rPr>
      <w:pict w14:anchorId="2B51D7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1" w14:textId="77777777" w:rsidR="009A37FB" w:rsidRDefault="0000000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B51D7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2B51D7BE" wp14:editId="2B51D7BF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8" w14:textId="5C7E33C6" w:rsidR="009A37FB" w:rsidRDefault="00943D75" w:rsidP="00815420">
    <w:pPr>
      <w:pStyle w:val="Glava"/>
      <w:tabs>
        <w:tab w:val="right" w:pos="8364"/>
        <w:tab w:val="left" w:pos="8647"/>
      </w:tabs>
    </w:pPr>
    <w:r>
      <w:rPr>
        <w:noProof/>
      </w:rPr>
      <w:drawing>
        <wp:anchor distT="0" distB="0" distL="114300" distR="114300" simplePos="0" relativeHeight="251671552" behindDoc="0" locked="0" layoutInCell="1" allowOverlap="1" wp14:anchorId="61AA128C" wp14:editId="48CB7606">
          <wp:simplePos x="0" y="0"/>
          <wp:positionH relativeFrom="column">
            <wp:posOffset>452120</wp:posOffset>
          </wp:positionH>
          <wp:positionV relativeFrom="paragraph">
            <wp:posOffset>58239</wp:posOffset>
          </wp:positionV>
          <wp:extent cx="1852295" cy="828675"/>
          <wp:effectExtent l="0" t="0" r="0" b="9525"/>
          <wp:wrapTopAndBottom/>
          <wp:docPr id="20743396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229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5420">
      <w:rPr>
        <w:noProof/>
        <w:lang w:eastAsia="sl-SI"/>
      </w:rPr>
      <w:drawing>
        <wp:anchor distT="0" distB="0" distL="114300" distR="114300" simplePos="0" relativeHeight="251669504" behindDoc="0" locked="0" layoutInCell="1" allowOverlap="1" wp14:anchorId="2B51D7C4" wp14:editId="1563AF3A">
          <wp:simplePos x="0" y="0"/>
          <wp:positionH relativeFrom="margin">
            <wp:posOffset>4161790</wp:posOffset>
          </wp:positionH>
          <wp:positionV relativeFrom="margin">
            <wp:posOffset>-758693</wp:posOffset>
          </wp:positionV>
          <wp:extent cx="1934845" cy="386080"/>
          <wp:effectExtent l="0" t="0" r="8255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4845" cy="386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94A58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2B51D7C0" wp14:editId="2672675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2B51D7C2" wp14:editId="2B51D7C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487788223">
    <w:abstractNumId w:val="1"/>
  </w:num>
  <w:num w:numId="2" w16cid:durableId="398986424">
    <w:abstractNumId w:val="6"/>
  </w:num>
  <w:num w:numId="3" w16cid:durableId="140538727">
    <w:abstractNumId w:val="5"/>
  </w:num>
  <w:num w:numId="4" w16cid:durableId="1732263982">
    <w:abstractNumId w:val="0"/>
  </w:num>
  <w:num w:numId="5" w16cid:durableId="1914897352">
    <w:abstractNumId w:val="4"/>
  </w:num>
  <w:num w:numId="6" w16cid:durableId="659236834">
    <w:abstractNumId w:val="8"/>
  </w:num>
  <w:num w:numId="7" w16cid:durableId="1653218836">
    <w:abstractNumId w:val="3"/>
  </w:num>
  <w:num w:numId="8" w16cid:durableId="1775982479">
    <w:abstractNumId w:val="7"/>
  </w:num>
  <w:num w:numId="9" w16cid:durableId="182855205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QUA46HlNi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8A3"/>
    <w:rsid w:val="0006497E"/>
    <w:rsid w:val="0007259B"/>
    <w:rsid w:val="000821CB"/>
    <w:rsid w:val="00094C52"/>
    <w:rsid w:val="000956EB"/>
    <w:rsid w:val="000A1042"/>
    <w:rsid w:val="000B7831"/>
    <w:rsid w:val="000D638F"/>
    <w:rsid w:val="000E473E"/>
    <w:rsid w:val="000E7397"/>
    <w:rsid w:val="0010137A"/>
    <w:rsid w:val="001117D8"/>
    <w:rsid w:val="001270BD"/>
    <w:rsid w:val="00132A4B"/>
    <w:rsid w:val="00133BA8"/>
    <w:rsid w:val="0013671A"/>
    <w:rsid w:val="00141236"/>
    <w:rsid w:val="00145503"/>
    <w:rsid w:val="001463CF"/>
    <w:rsid w:val="00157BC0"/>
    <w:rsid w:val="001619B9"/>
    <w:rsid w:val="00164986"/>
    <w:rsid w:val="00173AD6"/>
    <w:rsid w:val="0018123D"/>
    <w:rsid w:val="00186BE5"/>
    <w:rsid w:val="0019427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55876"/>
    <w:rsid w:val="00260C7C"/>
    <w:rsid w:val="00273C4D"/>
    <w:rsid w:val="00284BCB"/>
    <w:rsid w:val="00294239"/>
    <w:rsid w:val="00294B16"/>
    <w:rsid w:val="00297FFE"/>
    <w:rsid w:val="002B42B2"/>
    <w:rsid w:val="002B505D"/>
    <w:rsid w:val="002B643B"/>
    <w:rsid w:val="002C24D1"/>
    <w:rsid w:val="002C5FB7"/>
    <w:rsid w:val="002D64F0"/>
    <w:rsid w:val="002E15DE"/>
    <w:rsid w:val="002E77F5"/>
    <w:rsid w:val="002E7A76"/>
    <w:rsid w:val="0030191D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EA2"/>
    <w:rsid w:val="0037752D"/>
    <w:rsid w:val="003958E8"/>
    <w:rsid w:val="003B1BFA"/>
    <w:rsid w:val="003B4134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66B17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54829"/>
    <w:rsid w:val="0056078C"/>
    <w:rsid w:val="00574420"/>
    <w:rsid w:val="00575066"/>
    <w:rsid w:val="005852A7"/>
    <w:rsid w:val="00594A58"/>
    <w:rsid w:val="005A3F5E"/>
    <w:rsid w:val="005C6C6B"/>
    <w:rsid w:val="005D0044"/>
    <w:rsid w:val="005D221A"/>
    <w:rsid w:val="005E16A1"/>
    <w:rsid w:val="005F365D"/>
    <w:rsid w:val="005F3D20"/>
    <w:rsid w:val="005F6A5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C5D4D"/>
    <w:rsid w:val="007D5276"/>
    <w:rsid w:val="007E20A3"/>
    <w:rsid w:val="007E4C7E"/>
    <w:rsid w:val="007E5636"/>
    <w:rsid w:val="00800417"/>
    <w:rsid w:val="00810F8A"/>
    <w:rsid w:val="008117CD"/>
    <w:rsid w:val="00815420"/>
    <w:rsid w:val="00816D8A"/>
    <w:rsid w:val="008259F9"/>
    <w:rsid w:val="00835910"/>
    <w:rsid w:val="0083679A"/>
    <w:rsid w:val="00845AEA"/>
    <w:rsid w:val="00846345"/>
    <w:rsid w:val="00851451"/>
    <w:rsid w:val="00861112"/>
    <w:rsid w:val="0086310B"/>
    <w:rsid w:val="008635E1"/>
    <w:rsid w:val="00865C6B"/>
    <w:rsid w:val="00895EAB"/>
    <w:rsid w:val="008A4A0F"/>
    <w:rsid w:val="008A586C"/>
    <w:rsid w:val="008C07A9"/>
    <w:rsid w:val="008C25A6"/>
    <w:rsid w:val="008C3D2E"/>
    <w:rsid w:val="008E2BA3"/>
    <w:rsid w:val="008E69A8"/>
    <w:rsid w:val="008F0C96"/>
    <w:rsid w:val="008F6940"/>
    <w:rsid w:val="00902BB3"/>
    <w:rsid w:val="00910976"/>
    <w:rsid w:val="00912F28"/>
    <w:rsid w:val="009150C0"/>
    <w:rsid w:val="00930651"/>
    <w:rsid w:val="00943D75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09F8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3A99"/>
    <w:rsid w:val="00B05A13"/>
    <w:rsid w:val="00B1143B"/>
    <w:rsid w:val="00B23CD5"/>
    <w:rsid w:val="00B251DF"/>
    <w:rsid w:val="00B30A6E"/>
    <w:rsid w:val="00B30BF9"/>
    <w:rsid w:val="00B43034"/>
    <w:rsid w:val="00B45AA9"/>
    <w:rsid w:val="00B5413A"/>
    <w:rsid w:val="00B57A07"/>
    <w:rsid w:val="00B8038D"/>
    <w:rsid w:val="00B80F39"/>
    <w:rsid w:val="00B83027"/>
    <w:rsid w:val="00B839F9"/>
    <w:rsid w:val="00B862E7"/>
    <w:rsid w:val="00BA37AE"/>
    <w:rsid w:val="00BA429B"/>
    <w:rsid w:val="00BA696A"/>
    <w:rsid w:val="00BB4ABD"/>
    <w:rsid w:val="00BB6724"/>
    <w:rsid w:val="00BB6BF6"/>
    <w:rsid w:val="00BC241C"/>
    <w:rsid w:val="00BD2A2C"/>
    <w:rsid w:val="00BE03C3"/>
    <w:rsid w:val="00BF1005"/>
    <w:rsid w:val="00BF31E0"/>
    <w:rsid w:val="00BF5EF9"/>
    <w:rsid w:val="00C0061C"/>
    <w:rsid w:val="00C01F52"/>
    <w:rsid w:val="00C05AE7"/>
    <w:rsid w:val="00C06B9D"/>
    <w:rsid w:val="00C146E4"/>
    <w:rsid w:val="00C15E7F"/>
    <w:rsid w:val="00C178B1"/>
    <w:rsid w:val="00C27C45"/>
    <w:rsid w:val="00C452EB"/>
    <w:rsid w:val="00C52FA3"/>
    <w:rsid w:val="00C6324B"/>
    <w:rsid w:val="00C64AE9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B04BC"/>
    <w:rsid w:val="00CD104C"/>
    <w:rsid w:val="00CD127E"/>
    <w:rsid w:val="00CD44A4"/>
    <w:rsid w:val="00CE1905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B65E9"/>
    <w:rsid w:val="00DC3119"/>
    <w:rsid w:val="00DD35F6"/>
    <w:rsid w:val="00DD685B"/>
    <w:rsid w:val="00DE0BC2"/>
    <w:rsid w:val="00DE21D9"/>
    <w:rsid w:val="00DE57E2"/>
    <w:rsid w:val="00DE6364"/>
    <w:rsid w:val="00DF0815"/>
    <w:rsid w:val="00DF127D"/>
    <w:rsid w:val="00DF162C"/>
    <w:rsid w:val="00DF17C8"/>
    <w:rsid w:val="00DF76A4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670F5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00B0"/>
    <w:rsid w:val="00F469BE"/>
    <w:rsid w:val="00F504E9"/>
    <w:rsid w:val="00F84EC1"/>
    <w:rsid w:val="00FB43C5"/>
    <w:rsid w:val="00FC0F1A"/>
    <w:rsid w:val="00FC5C3A"/>
    <w:rsid w:val="00FC66F3"/>
    <w:rsid w:val="00FC6D7B"/>
    <w:rsid w:val="00FC7C12"/>
    <w:rsid w:val="00FD4BBB"/>
    <w:rsid w:val="00FD4D2F"/>
    <w:rsid w:val="00FE4430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51D78D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2FB8EE-C748-4945-8D81-9CFA5ECBE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20</cp:revision>
  <cp:lastPrinted>2021-09-24T09:12:00Z</cp:lastPrinted>
  <dcterms:created xsi:type="dcterms:W3CDTF">2023-04-14T06:57:00Z</dcterms:created>
  <dcterms:modified xsi:type="dcterms:W3CDTF">2026-06-04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df432d-d462-45ab-83cf-9e8c49bce176</vt:lpwstr>
  </property>
</Properties>
</file>